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Beijing</w:t>
      </w:r>
      <w:r>
        <w:t xml:space="preserve"> </w:t>
      </w:r>
      <w:r>
        <w:t xml:space="preserve">China</w:t>
      </w:r>
    </w:p>
    <w:bookmarkStart w:id="24" w:name="X2933234348c733002c26ba14d275e9a8ed4271f"/>
    <w:p>
      <w:pPr>
        <w:pStyle w:val="Heading1"/>
      </w:pPr>
      <w:r>
        <w:t xml:space="preserve">INTERNATIONAL MEDICAL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bookmarkStart w:id="20" w:name="date"/>
    <w:p>
      <w:pPr>
        <w:pStyle w:val="Heading2"/>
      </w:pPr>
      <w:r>
        <w:t xml:space="preserve">Date:</w:t>
      </w:r>
    </w:p>
    <w:p>
      <w:pPr>
        <w:pStyle w:val="FirstParagraph"/>
      </w:pPr>
      <w:r>
        <w:t xml:space="preserve">[Current Date]</w:t>
      </w:r>
    </w:p>
    <w:p>
      <w:pPr>
        <w:pStyle w:val="BodyText"/>
      </w:pPr>
      <w:r>
        <w:br/>
      </w:r>
      <w:r>
        <w:br/>
      </w:r>
    </w:p>
    <w:bookmarkEnd w:id="20"/>
    <w:bookmarkStart w:id="21" w:name="to-the-director-of-medical-education"/>
    <w:p>
      <w:pPr>
        <w:pStyle w:val="Heading2"/>
      </w:pPr>
      <w:r>
        <w:t xml:space="preserve">To the Director of Medical Education,</w:t>
      </w:r>
    </w:p>
    <w:bookmarkEnd w:id="21"/>
    <w:bookmarkStart w:id="22" w:name="hospitalclinic-name"/>
    <w:p>
      <w:pPr>
        <w:pStyle w:val="Heading2"/>
      </w:pPr>
      <w:r>
        <w:t xml:space="preserve">[Hospital/Clinic Name]</w:t>
      </w:r>
    </w:p>
    <w:p>
      <w:pPr>
        <w:pStyle w:val="FirstParagraph"/>
      </w:pPr>
      <w:r>
        <w:t xml:space="preserve">[Hospital Address]</w:t>
      </w:r>
    </w:p>
    <w:p>
      <w:pPr>
        <w:pStyle w:val="BodyText"/>
      </w:pPr>
      <w:r>
        <w:t xml:space="preserve">Beijing, China</w:t>
      </w:r>
    </w:p>
    <w:p>
      <w:pPr>
        <w:pStyle w:val="BodyText"/>
      </w:pPr>
      <w:r>
        <w:br/>
      </w:r>
      <w:r>
        <w:br/>
      </w:r>
    </w:p>
    <w:bookmarkEnd w:id="22"/>
    <w:bookmarkStart w:id="23" w:name="X973b5f9420dcb475a3fce9d03d36376128fd497"/>
    <w:p>
      <w:pPr>
        <w:pStyle w:val="Heading2"/>
      </w:pPr>
      <w:r>
        <w:t xml:space="preserve">Subject: Formal Application for General Practitioner Internship Position</w:t>
      </w:r>
    </w:p>
    <w:p>
      <w:pPr>
        <w:pStyle w:val="FirstParagraph"/>
      </w:pPr>
      <w:r>
        <w:t xml:space="preserve">To the Esteemed Members of the Medical Education Committee at [Hospital/Clinic Name],</w:t>
      </w:r>
    </w:p>
    <w:p>
      <w:pPr>
        <w:pStyle w:val="BodyText"/>
      </w:pPr>
      <w:r>
        <w:t xml:space="preserve">I am writing with profound enthusiasm to submit my application for a General Practitioner internship position within your esteemed healthcare institution in Beijing, China. As a dedicated medical graduate from [Your University Name] with clinical exposure across diverse primary care settings, I am deeply committed to contributing to the evolving landscape of comprehensive healthcare in China’s capital city. This</w:t>
      </w:r>
      <w:r>
        <w:t xml:space="preserve"> </w:t>
      </w:r>
      <w:r>
        <w:rPr>
          <w:bCs/>
          <w:b/>
        </w:rPr>
        <w:t xml:space="preserve">Internship Application Letter</w:t>
      </w:r>
      <w:r>
        <w:t xml:space="preserve"> </w:t>
      </w:r>
      <w:r>
        <w:t xml:space="preserve">outlines my qualifications, cultural preparedness, and unwavering dedication to supporting Beijing’s public health mission as a future</w:t>
      </w:r>
      <w:r>
        <w:t xml:space="preserve"> </w:t>
      </w:r>
      <w:r>
        <w:rPr>
          <w:bCs/>
          <w:b/>
        </w:rPr>
        <w:t xml:space="preserve">Doctor General Practitioner</w:t>
      </w:r>
      <w:r>
        <w:t xml:space="preserve">.</w:t>
      </w:r>
    </w:p>
    <w:p>
      <w:pPr>
        <w:pStyle w:val="BodyText"/>
      </w:pPr>
      <w:r>
        <w:t xml:space="preserve">The significance of this opportunity extends beyond personal professional development; it represents a pivotal step toward integrating international medical perspectives with China’s advanced healthcare framework. Beijing, as the epicenter of China's medical innovation and policy implementation, offers an unparalleled environment to refine clinical skills while understanding the nuances of managing primary care in one of the world’s most dynamic urban populations. My academic training emphasized evidence-based diagnostics, patient-centered communication, and chronic disease management—core competencies critical for addressing Beijing’s demographic shifts toward aging populations and rising non-communicable diseases.</w:t>
      </w:r>
    </w:p>
    <w:p>
      <w:pPr>
        <w:pStyle w:val="BodyText"/>
      </w:pPr>
      <w:r>
        <w:t xml:space="preserve">During my clinical clerkships at [University Hospital Name], I actively engaged in a high-volume outpatient setting serving 50+ patients daily across internal medicine, pediatrics, and geriatrics. My responsibilities included conducting initial patient assessments, developing differential diagnoses under faculty supervision, and participating in health education initiatives for diabetic and hypertensive cohorts—experiences directly transferable to Beijing’s primary care model. Notably, I assisted in a community health screening program targeting migrant worker populations near central Beijing districts (e.g., Haidian and Chaoyang), where language barriers necessitated collaborative cultural adaptation strategies. This reinforced my belief that effective</w:t>
      </w:r>
      <w:r>
        <w:t xml:space="preserve"> </w:t>
      </w:r>
      <w:r>
        <w:rPr>
          <w:bCs/>
          <w:b/>
        </w:rPr>
        <w:t xml:space="preserve">Doctor General Practitioner</w:t>
      </w:r>
      <w:r>
        <w:t xml:space="preserve"> </w:t>
      </w:r>
      <w:r>
        <w:t xml:space="preserve">practice requires both clinical rigor and empathetic cross-cultural engagement—a principle I am eager to apply within your Beijing facilities.</w:t>
      </w:r>
    </w:p>
    <w:p>
      <w:pPr>
        <w:pStyle w:val="BodyText"/>
      </w:pPr>
      <w:r>
        <w:t xml:space="preserve">I recognize that Beijing’s healthcare ecosystem prioritizes holistic patient management, integrating Traditional Chinese Medicine (TCM) with Western clinical practices. To honor this cultural context, I have undertaken foundational TCM studies through [Institution/Organization], focusing on acupuncture points and herbal principles commonly referenced in primary care settings. I also maintain a professional proficiency in Mandarin (HSK 4 level), enabling me to communicate effectively with patients and colleagues during my</w:t>
      </w:r>
      <w:r>
        <w:t xml:space="preserve"> </w:t>
      </w:r>
      <w:r>
        <w:rPr>
          <w:bCs/>
          <w:b/>
        </w:rPr>
        <w:t xml:space="preserve">Internship Application Letter</w:t>
      </w:r>
      <w:r>
        <w:t xml:space="preserve"> </w:t>
      </w:r>
      <w:r>
        <w:t xml:space="preserve">period. This linguistic readiness, combined with my understanding of Chinese medical ethics—where physician-patient harmony (</w:t>
      </w:r>
      <w:r>
        <w:rPr>
          <w:iCs/>
          <w:i/>
        </w:rPr>
        <w:t xml:space="preserve">he xie</w:t>
      </w:r>
      <w:r>
        <w:t xml:space="preserve">) is paramount—is essential for seamless integration into your team.</w:t>
      </w:r>
    </w:p>
    <w:p>
      <w:pPr>
        <w:pStyle w:val="BodyText"/>
      </w:pPr>
      <w:r>
        <w:t xml:space="preserve">The urgency of strengthening primary care networks in China aligns with my professional mission. Beijing’s recent healthcare reforms prioritize reducing hospital overcrowding by empowering General Practitioners as first-point-of-contact clinicians. I am particularly drawn to [Hospital/Clinic Name]’s reputation for pioneering community-based care models, such as your mobile health units serving suburban districts like Shunyi and Mentougou. As a prospective intern, I am prepared to support these initiatives through data collection for chronic disease registries, assisting in preventive screenings (e.g., cardiovascular risk assessments), and observing collaborative workflows between GPs, specialists, and public health officials—experiences that will deepen my understanding of Beijing’s healthcare delivery system.</w:t>
      </w:r>
    </w:p>
    <w:p>
      <w:pPr>
        <w:pStyle w:val="BodyText"/>
      </w:pPr>
      <w:r>
        <w:t xml:space="preserve">My academic record reflects consistent excellence: I graduated with honors from [Your University], maintaining a 3.8/4.0 GPA while conducting research on "Barriers to Primary Care Access in Urban China" (published in [Journal Name]). This work involved fieldwork in Shenzhen, where I analyzed patient flow patterns and cultural factors affecting GP utilization—a study highly relevant to Beijing’s unique urban healthcare challenges. I further honed my collaborative skills during a WHO-organized global health simulation, where my team developed a culturally responsive care pathway for elderly patients with multimorbidity—mirroring the complexity of cases encountered in Beijing clinics.</w:t>
      </w:r>
    </w:p>
    <w:p>
      <w:pPr>
        <w:pStyle w:val="BodyText"/>
      </w:pPr>
      <w:r>
        <w:t xml:space="preserve">I understand that as an international intern under Chinese regulations, I must comply fully with [University Name]’s supervision protocols and China’s medical training standards. I am prepared to complete all required administrative steps, including securing my student visa (X1) through your institution and adhering strictly to ethical guidelines set forth by the National Health Commission. My commitment extends beyond clinical observation; I aim to actively contribute to your team’s objectives while learning from Beijing’s leading physicians who embody the highest standards of patient care.</w:t>
      </w:r>
    </w:p>
    <w:p>
      <w:pPr>
        <w:pStyle w:val="BodyText"/>
      </w:pPr>
      <w:r>
        <w:t xml:space="preserve">Beijing is not merely a location for my internship—it is a living classroom where modern medicine converges with ancient wisdom, urban diversity, and national healthcare strategy. As I prepare to serve as a</w:t>
      </w:r>
      <w:r>
        <w:t xml:space="preserve"> </w:t>
      </w:r>
      <w:r>
        <w:rPr>
          <w:bCs/>
          <w:b/>
        </w:rPr>
        <w:t xml:space="preserve">Doctor General Practitioner</w:t>
      </w:r>
      <w:r>
        <w:t xml:space="preserve">, I view this internship in China’s capital as the indispensable foundation for my career. The prospect of learning from your institution’s legacy of medical excellence while supporting Beijing’s community health goals fills me with immense purpose.</w:t>
      </w:r>
    </w:p>
    <w:p>
      <w:pPr>
        <w:pStyle w:val="BodyText"/>
      </w:pPr>
      <w:r>
        <w:t xml:space="preserve">I respectfully request the opportunity to discuss how my skills, cultural adaptability, and passion for primary care can benefit [Hospital/Clinic Name]. I have attached my curriculum vitae, academic transcripts, and a letter of recommendation from Dr. [Professor’s Name] (Chair of Primary Care at [Your University]) for your consideration. Thank you for reviewing this</w:t>
      </w:r>
      <w:r>
        <w:t xml:space="preserve"> </w:t>
      </w:r>
      <w:r>
        <w:rPr>
          <w:bCs/>
          <w:b/>
        </w:rPr>
        <w:t xml:space="preserve">Internship Application Letter</w:t>
      </w:r>
      <w:r>
        <w:t xml:space="preserve">. I look forward to the possibility of contributing to healthcare innovation in Beijing.</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Beijing China</dc:title>
  <dc:creator/>
  <dc:language>en</dc:language>
  <cp:keywords/>
  <dcterms:created xsi:type="dcterms:W3CDTF">2026-07-20T04:43:43Z</dcterms:created>
  <dcterms:modified xsi:type="dcterms:W3CDTF">2026-07-20T04:43:43Z</dcterms:modified>
</cp:coreProperties>
</file>

<file path=docProps/custom.xml><?xml version="1.0" encoding="utf-8"?>
<Properties xmlns="http://schemas.openxmlformats.org/officeDocument/2006/custom-properties" xmlns:vt="http://schemas.openxmlformats.org/officeDocument/2006/docPropsVTypes"/>
</file>